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7EA586" w14:textId="77777777" w:rsidR="00B81F39" w:rsidRPr="0016594C" w:rsidRDefault="00B81F39" w:rsidP="00B81F39">
      <w:pPr>
        <w:rPr>
          <w:rFonts w:ascii="Calibri" w:hAnsi="Calibri" w:cs="Arial"/>
        </w:rPr>
      </w:pPr>
    </w:p>
    <w:p w14:paraId="5A1254DE" w14:textId="77777777" w:rsidR="00A42AAD" w:rsidRDefault="00A42AAD" w:rsidP="00A42AAD">
      <w:pPr>
        <w:spacing w:after="240"/>
      </w:pPr>
    </w:p>
    <w:p w14:paraId="12BD75DF" w14:textId="77777777" w:rsidR="00A42AAD" w:rsidRDefault="00A42AAD" w:rsidP="00A42AAD">
      <w:pPr>
        <w:rPr>
          <w:rFonts w:ascii="Arial" w:hAnsi="Arial" w:cs="Arial"/>
          <w:sz w:val="20"/>
          <w:szCs w:val="20"/>
        </w:rPr>
      </w:pPr>
      <w:r w:rsidRPr="00603EB4">
        <w:rPr>
          <w:rFonts w:ascii="Arial" w:hAnsi="Arial" w:cs="Arial"/>
          <w:sz w:val="20"/>
          <w:szCs w:val="20"/>
        </w:rPr>
        <w:t xml:space="preserve">Position: </w:t>
      </w:r>
      <w:r w:rsidRPr="00603EB4">
        <w:rPr>
          <w:rFonts w:ascii="Arial" w:hAnsi="Arial" w:cs="Arial"/>
          <w:b/>
          <w:bCs/>
          <w:sz w:val="20"/>
          <w:szCs w:val="20"/>
        </w:rPr>
        <w:t>QA Engineer</w:t>
      </w:r>
      <w:r w:rsidRPr="00603EB4">
        <w:rPr>
          <w:rFonts w:ascii="Arial" w:hAnsi="Arial" w:cs="Arial"/>
          <w:sz w:val="20"/>
          <w:szCs w:val="20"/>
        </w:rPr>
        <w:t xml:space="preserve"> </w:t>
      </w:r>
      <w:r w:rsidRPr="00603EB4">
        <w:rPr>
          <w:rFonts w:ascii="Arial" w:hAnsi="Arial" w:cs="Arial"/>
          <w:sz w:val="20"/>
          <w:szCs w:val="20"/>
        </w:rPr>
        <w:br/>
      </w:r>
    </w:p>
    <w:p w14:paraId="4CEF7FDB" w14:textId="573E7939" w:rsidR="00A42AAD" w:rsidRPr="00603EB4" w:rsidRDefault="00A42AAD" w:rsidP="00A42AAD">
      <w:pPr>
        <w:rPr>
          <w:rFonts w:ascii="Arial" w:hAnsi="Arial" w:cs="Arial"/>
          <w:sz w:val="20"/>
          <w:szCs w:val="20"/>
        </w:rPr>
      </w:pPr>
      <w:r w:rsidRPr="00603EB4">
        <w:rPr>
          <w:rFonts w:ascii="Arial" w:hAnsi="Arial" w:cs="Arial"/>
          <w:sz w:val="20"/>
          <w:szCs w:val="20"/>
        </w:rPr>
        <w:t xml:space="preserve">Responsibilities: </w:t>
      </w:r>
    </w:p>
    <w:p w14:paraId="1B08E088" w14:textId="77777777" w:rsidR="00A42AAD" w:rsidRDefault="00A42AAD" w:rsidP="00A42AAD">
      <w:pPr>
        <w:numPr>
          <w:ilvl w:val="0"/>
          <w:numId w:val="36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ponsible for test design and execution.</w:t>
      </w:r>
    </w:p>
    <w:p w14:paraId="3E9A916E" w14:textId="77777777" w:rsidR="00A42AAD" w:rsidRPr="00603EB4" w:rsidRDefault="00A42AAD" w:rsidP="00A42AAD">
      <w:pPr>
        <w:numPr>
          <w:ilvl w:val="0"/>
          <w:numId w:val="36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ponsible to report the testing results and raise high risk issues</w:t>
      </w:r>
    </w:p>
    <w:p w14:paraId="040B4446" w14:textId="77777777" w:rsidR="00793DAA" w:rsidRDefault="00793DAA" w:rsidP="00793DAA"/>
    <w:p w14:paraId="3F46EA87" w14:textId="77777777" w:rsidR="00793DAA" w:rsidRDefault="00793DAA" w:rsidP="00793DAA">
      <w:pPr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  <w:b/>
          <w:bCs/>
          <w:u w:val="single"/>
        </w:rPr>
        <w:t>Requirements:</w:t>
      </w:r>
    </w:p>
    <w:p w14:paraId="1EA00042" w14:textId="35223403" w:rsidR="00793DAA" w:rsidRDefault="00793DAA" w:rsidP="00793DAA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 xml:space="preserve">2-3 years’ experience </w:t>
      </w:r>
      <w:r w:rsidR="00E25425" w:rsidRPr="00E25425">
        <w:rPr>
          <w:rFonts w:ascii="Tahoma" w:eastAsia="Times New Roman" w:hAnsi="Tahoma" w:cs="Tahoma"/>
          <w:color w:val="333333"/>
          <w:shd w:val="clear" w:color="auto" w:fill="FFFFFF"/>
        </w:rPr>
        <w:t>as a QA Engineer</w:t>
      </w:r>
      <w:r w:rsidR="00E25425">
        <w:rPr>
          <w:rFonts w:ascii="Tahoma" w:eastAsia="Times New Roman" w:hAnsi="Tahoma" w:cs="Tahoma"/>
          <w:color w:val="333333"/>
          <w:shd w:val="clear" w:color="auto" w:fill="FFFFFF"/>
        </w:rPr>
        <w:t xml:space="preserve"> </w:t>
      </w:r>
      <w:r>
        <w:rPr>
          <w:rFonts w:ascii="Tahoma" w:eastAsia="Times New Roman" w:hAnsi="Tahoma" w:cs="Tahoma"/>
          <w:color w:val="333333"/>
          <w:shd w:val="clear" w:color="auto" w:fill="FFFFFF"/>
        </w:rPr>
        <w:t xml:space="preserve">(Client–Server, Web, Desktop, etc.) </w:t>
      </w:r>
    </w:p>
    <w:p w14:paraId="7B3694D4" w14:textId="63B4A195" w:rsidR="00793DAA" w:rsidRDefault="00E25425" w:rsidP="00793DAA">
      <w:pPr>
        <w:numPr>
          <w:ilvl w:val="0"/>
          <w:numId w:val="35"/>
        </w:numPr>
        <w:spacing w:after="0"/>
        <w:contextualSpacing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 xml:space="preserve">Strong </w:t>
      </w:r>
      <w:r w:rsidR="00793DAA">
        <w:rPr>
          <w:rFonts w:ascii="Tahoma" w:eastAsia="Times New Roman" w:hAnsi="Tahoma" w:cs="Tahoma"/>
          <w:color w:val="333333"/>
          <w:shd w:val="clear" w:color="auto" w:fill="FFFFFF"/>
        </w:rPr>
        <w:t>Knowledge of SQL, SQL Server</w:t>
      </w:r>
    </w:p>
    <w:p w14:paraId="77F87356" w14:textId="77777777" w:rsidR="00793DAA" w:rsidRDefault="00793DAA" w:rsidP="00793DAA">
      <w:pPr>
        <w:numPr>
          <w:ilvl w:val="0"/>
          <w:numId w:val="35"/>
        </w:numPr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>Ability to act independently and objectively as well as with team members in order to execute the company strategy</w:t>
      </w:r>
    </w:p>
    <w:p w14:paraId="116DA0DB" w14:textId="77777777" w:rsidR="00793DAA" w:rsidRDefault="00793DAA" w:rsidP="00793DAA">
      <w:pPr>
        <w:numPr>
          <w:ilvl w:val="0"/>
          <w:numId w:val="35"/>
        </w:numPr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>Strong analytical skills</w:t>
      </w:r>
    </w:p>
    <w:p w14:paraId="35C0B9B7" w14:textId="77777777" w:rsidR="00D50DBB" w:rsidRPr="00D50DBB" w:rsidRDefault="00D50DBB" w:rsidP="00793DAA">
      <w:pPr>
        <w:numPr>
          <w:ilvl w:val="0"/>
          <w:numId w:val="35"/>
        </w:numPr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Strong knowledge of softwar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QA</w:t>
      </w:r>
      <w:r>
        <w:rPr>
          <w:rFonts w:ascii="Arial" w:hAnsi="Arial" w:cs="Arial"/>
          <w:color w:val="202124"/>
          <w:shd w:val="clear" w:color="auto" w:fill="FFFFFF"/>
        </w:rPr>
        <w:t> methodologies, tools and processes</w:t>
      </w:r>
    </w:p>
    <w:p w14:paraId="3DA1783F" w14:textId="77777777" w:rsidR="00793DAA" w:rsidRDefault="00D50DBB" w:rsidP="00C23C62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 w:rsidRPr="00C23C62">
        <w:rPr>
          <w:rFonts w:ascii="Tahoma" w:eastAsia="Times New Roman" w:hAnsi="Tahoma" w:cs="Tahoma"/>
          <w:color w:val="333333"/>
          <w:shd w:val="clear" w:color="auto" w:fill="FFFFFF"/>
        </w:rPr>
        <w:t>Experience in writing clear and comprehensive test cases</w:t>
      </w:r>
    </w:p>
    <w:p w14:paraId="768EEFC3" w14:textId="77777777" w:rsidR="00C23C62" w:rsidRDefault="00C23C62" w:rsidP="00C23C62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 w:rsidRPr="00C23C62">
        <w:rPr>
          <w:rFonts w:ascii="Tahoma" w:eastAsia="Times New Roman" w:hAnsi="Tahoma" w:cs="Tahoma"/>
          <w:color w:val="333333"/>
          <w:shd w:val="clear" w:color="auto" w:fill="FFFFFF"/>
        </w:rPr>
        <w:t>Experience working in an Agile/Scrum development process</w:t>
      </w:r>
    </w:p>
    <w:p w14:paraId="2809DBE4" w14:textId="77777777" w:rsidR="00C23C62" w:rsidRPr="00C23C62" w:rsidRDefault="00C23C62" w:rsidP="00C23C62">
      <w:pPr>
        <w:shd w:val="clear" w:color="auto" w:fill="FFFFFF"/>
        <w:spacing w:after="0"/>
        <w:ind w:left="720"/>
        <w:rPr>
          <w:rFonts w:ascii="Tahoma" w:eastAsia="Times New Roman" w:hAnsi="Tahoma" w:cs="Tahoma"/>
          <w:color w:val="333333"/>
          <w:shd w:val="clear" w:color="auto" w:fill="FFFFFF"/>
        </w:rPr>
      </w:pPr>
    </w:p>
    <w:p w14:paraId="1D457C84" w14:textId="77777777" w:rsidR="00C23C62" w:rsidRPr="00C23C62" w:rsidRDefault="00C23C62" w:rsidP="00C23C62">
      <w:pPr>
        <w:shd w:val="clear" w:color="auto" w:fill="FFFFFF"/>
        <w:spacing w:after="0"/>
        <w:ind w:left="720"/>
        <w:rPr>
          <w:rFonts w:ascii="Tahoma" w:eastAsia="Times New Roman" w:hAnsi="Tahoma" w:cs="Tahoma"/>
          <w:color w:val="333333"/>
          <w:shd w:val="clear" w:color="auto" w:fill="FFFFFF"/>
        </w:rPr>
      </w:pPr>
    </w:p>
    <w:p w14:paraId="0DC6A0C2" w14:textId="77777777" w:rsidR="00793DAA" w:rsidRDefault="00793DAA" w:rsidP="00793DAA">
      <w:pPr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  <w:b/>
          <w:bCs/>
          <w:u w:val="single"/>
        </w:rPr>
        <w:t>Advantages:</w:t>
      </w:r>
    </w:p>
    <w:p w14:paraId="73F831E2" w14:textId="51A43D71" w:rsidR="00E25425" w:rsidRDefault="00E25425" w:rsidP="00E25425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>Knowledge of</w:t>
      </w:r>
      <w:r>
        <w:rPr>
          <w:rFonts w:ascii="Tahoma" w:eastAsia="Times New Roman" w:hAnsi="Tahoma" w:cs="Tahoma"/>
          <w:color w:val="333333"/>
          <w:shd w:val="clear" w:color="auto" w:fill="FFFFFF"/>
        </w:rPr>
        <w:t xml:space="preserve"> C# and python</w:t>
      </w:r>
    </w:p>
    <w:p w14:paraId="1811ECEC" w14:textId="77777777" w:rsidR="00793DAA" w:rsidRDefault="00793DAA" w:rsidP="00793DAA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>Experience with large enterprise solutions</w:t>
      </w:r>
    </w:p>
    <w:p w14:paraId="02BAE74A" w14:textId="23A7C1C0" w:rsidR="00793DAA" w:rsidRDefault="00793DAA" w:rsidP="00793DAA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>Experience with healthcare solutions</w:t>
      </w:r>
    </w:p>
    <w:p w14:paraId="40AD327B" w14:textId="77777777" w:rsidR="00E25425" w:rsidRDefault="00E25425" w:rsidP="00E25425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 xml:space="preserve">Experience </w:t>
      </w:r>
      <w:r w:rsidRPr="00C23C62">
        <w:rPr>
          <w:rFonts w:ascii="Tahoma" w:eastAsia="Times New Roman" w:hAnsi="Tahoma" w:cs="Tahoma"/>
          <w:color w:val="333333"/>
          <w:shd w:val="clear" w:color="auto" w:fill="FFFFFF"/>
        </w:rPr>
        <w:t>with automated testing tools</w:t>
      </w:r>
      <w:r>
        <w:rPr>
          <w:rFonts w:ascii="Tahoma" w:eastAsia="Times New Roman" w:hAnsi="Tahoma" w:cs="Tahoma"/>
          <w:color w:val="333333"/>
          <w:shd w:val="clear" w:color="auto" w:fill="FFFFFF"/>
        </w:rPr>
        <w:t xml:space="preserve"> (Building and executing)</w:t>
      </w:r>
    </w:p>
    <w:p w14:paraId="5747B548" w14:textId="77777777" w:rsidR="00793DAA" w:rsidRDefault="00793DAA" w:rsidP="00793DAA">
      <w:pPr>
        <w:shd w:val="clear" w:color="auto" w:fill="FFFFFF"/>
        <w:ind w:left="720"/>
        <w:rPr>
          <w:rFonts w:ascii="Tahoma" w:hAnsi="Tahoma" w:cs="Tahoma"/>
          <w:color w:val="333333"/>
          <w:shd w:val="clear" w:color="auto" w:fill="FFFFFF"/>
        </w:rPr>
      </w:pPr>
    </w:p>
    <w:p w14:paraId="75027C39" w14:textId="77777777" w:rsidR="00793DAA" w:rsidRDefault="00793DAA" w:rsidP="00793DAA">
      <w:pPr>
        <w:shd w:val="clear" w:color="auto" w:fill="FFFFFF"/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  <w:b/>
          <w:bCs/>
          <w:u w:val="single"/>
        </w:rPr>
        <w:t xml:space="preserve">Personal Skills and Characteristics: </w:t>
      </w:r>
    </w:p>
    <w:p w14:paraId="7B648B38" w14:textId="77777777" w:rsidR="00793DAA" w:rsidRDefault="00793DAA" w:rsidP="00793DAA">
      <w:pPr>
        <w:numPr>
          <w:ilvl w:val="0"/>
          <w:numId w:val="35"/>
        </w:numPr>
        <w:spacing w:before="100" w:beforeAutospacing="1" w:after="100" w:afterAutospacing="1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>Languages- Good communication skills in both Hebrew and English</w:t>
      </w:r>
    </w:p>
    <w:p w14:paraId="5B3DCE91" w14:textId="77777777" w:rsidR="00793DAA" w:rsidRDefault="00793DAA" w:rsidP="00793DAA">
      <w:pPr>
        <w:numPr>
          <w:ilvl w:val="0"/>
          <w:numId w:val="35"/>
        </w:numPr>
        <w:spacing w:after="0"/>
        <w:contextualSpacing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>Team player with the ability to work independently and effectively with all levels in the organization</w:t>
      </w:r>
    </w:p>
    <w:p w14:paraId="6D2A67D1" w14:textId="77777777" w:rsidR="00793DAA" w:rsidRDefault="00793DAA" w:rsidP="00793DAA">
      <w:pPr>
        <w:numPr>
          <w:ilvl w:val="0"/>
          <w:numId w:val="35"/>
        </w:numPr>
        <w:shd w:val="clear" w:color="auto" w:fill="FFFFFF"/>
        <w:spacing w:after="0"/>
        <w:contextualSpacing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>Creative thinker, independent, detail-oriented</w:t>
      </w:r>
    </w:p>
    <w:p w14:paraId="0EDDA049" w14:textId="77777777" w:rsidR="00793DAA" w:rsidRDefault="00793DAA" w:rsidP="00793DAA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 xml:space="preserve">Highly motivated </w:t>
      </w:r>
    </w:p>
    <w:p w14:paraId="675ABE99" w14:textId="77777777" w:rsidR="00793DAA" w:rsidRDefault="00793DAA" w:rsidP="00793DAA">
      <w:pPr>
        <w:ind w:left="720"/>
        <w:rPr>
          <w:rFonts w:ascii="Tahoma" w:hAnsi="Tahoma" w:cs="Tahoma"/>
          <w:b/>
          <w:bCs/>
          <w:u w:val="single"/>
        </w:rPr>
      </w:pPr>
    </w:p>
    <w:p w14:paraId="1F4EE89F" w14:textId="77777777" w:rsidR="00793DAA" w:rsidRDefault="00793DAA" w:rsidP="00793DAA">
      <w:pPr>
        <w:shd w:val="clear" w:color="auto" w:fill="FFFFFF"/>
        <w:rPr>
          <w:rFonts w:ascii="Tahoma" w:hAnsi="Tahoma" w:cs="Tahoma"/>
          <w:b/>
          <w:bCs/>
          <w:u w:val="single"/>
        </w:rPr>
      </w:pPr>
      <w:r>
        <w:rPr>
          <w:rFonts w:ascii="Tahoma" w:hAnsi="Tahoma" w:cs="Tahoma"/>
          <w:b/>
          <w:bCs/>
          <w:u w:val="single"/>
        </w:rPr>
        <w:t xml:space="preserve">General Information: </w:t>
      </w:r>
    </w:p>
    <w:p w14:paraId="313EEAF6" w14:textId="77777777" w:rsidR="00793DAA" w:rsidRDefault="00793DAA" w:rsidP="00793DAA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 xml:space="preserve">Full time position </w:t>
      </w:r>
    </w:p>
    <w:p w14:paraId="55C8B8FB" w14:textId="77777777" w:rsidR="00793DAA" w:rsidRDefault="00793DAA" w:rsidP="00793DAA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 xml:space="preserve">Start date: Immediate </w:t>
      </w:r>
    </w:p>
    <w:p w14:paraId="106D5851" w14:textId="77777777" w:rsidR="00793DAA" w:rsidRDefault="00793DAA" w:rsidP="00793DAA">
      <w:pPr>
        <w:numPr>
          <w:ilvl w:val="0"/>
          <w:numId w:val="35"/>
        </w:numPr>
        <w:shd w:val="clear" w:color="auto" w:fill="FFFFFF"/>
        <w:spacing w:after="0"/>
        <w:rPr>
          <w:rFonts w:ascii="Tahoma" w:eastAsia="Times New Roman" w:hAnsi="Tahoma" w:cs="Tahoma"/>
          <w:color w:val="333333"/>
          <w:shd w:val="clear" w:color="auto" w:fill="FFFFFF"/>
        </w:rPr>
      </w:pPr>
      <w:r>
        <w:rPr>
          <w:rFonts w:ascii="Tahoma" w:eastAsia="Times New Roman" w:hAnsi="Tahoma" w:cs="Tahoma"/>
          <w:color w:val="333333"/>
          <w:shd w:val="clear" w:color="auto" w:fill="FFFFFF"/>
        </w:rPr>
        <w:t>Location: Beer-Sheva</w:t>
      </w:r>
    </w:p>
    <w:p w14:paraId="4DE1DAD1" w14:textId="77777777" w:rsidR="00DC1C9E" w:rsidRDefault="00DC1C9E" w:rsidP="00DC1C9E">
      <w:pPr>
        <w:shd w:val="clear" w:color="auto" w:fill="FFFFFF"/>
        <w:spacing w:after="0"/>
        <w:ind w:left="360"/>
        <w:jc w:val="both"/>
        <w:rPr>
          <w:rFonts w:ascii="Arial" w:hAnsi="Arial" w:cs="Arial"/>
        </w:rPr>
      </w:pPr>
    </w:p>
    <w:p w14:paraId="6C945106" w14:textId="77777777" w:rsidR="00DC1C9E" w:rsidRDefault="00DC1C9E" w:rsidP="00DC1C9E">
      <w:pPr>
        <w:shd w:val="clear" w:color="auto" w:fill="FFFFFF"/>
        <w:spacing w:after="0"/>
        <w:ind w:left="360"/>
        <w:jc w:val="both"/>
        <w:rPr>
          <w:rFonts w:ascii="Arial" w:hAnsi="Arial" w:cs="Arial"/>
        </w:rPr>
      </w:pPr>
    </w:p>
    <w:p w14:paraId="10F54FDD" w14:textId="77777777" w:rsidR="00DC1C9E" w:rsidRPr="000A0E04" w:rsidRDefault="00DC1C9E" w:rsidP="00DC1C9E">
      <w:pPr>
        <w:shd w:val="clear" w:color="auto" w:fill="FFFFFF"/>
        <w:spacing w:after="0"/>
        <w:ind w:left="360"/>
        <w:jc w:val="both"/>
        <w:rPr>
          <w:rFonts w:ascii="Arial" w:hAnsi="Arial" w:cs="Arial"/>
        </w:rPr>
      </w:pPr>
    </w:p>
    <w:p w14:paraId="2E058E5A" w14:textId="77777777" w:rsidR="00CB6F11" w:rsidRPr="000A0E04" w:rsidRDefault="00CB6F11" w:rsidP="00CB6F11">
      <w:pPr>
        <w:pStyle w:val="ListBullet"/>
        <w:numPr>
          <w:ilvl w:val="0"/>
          <w:numId w:val="0"/>
        </w:numPr>
        <w:ind w:left="270"/>
        <w:jc w:val="center"/>
        <w:rPr>
          <w:rFonts w:ascii="Tahoma" w:hAnsi="Tahoma" w:cs="Tahoma"/>
          <w:b/>
          <w:bCs/>
          <w:sz w:val="24"/>
          <w:szCs w:val="24"/>
          <w:shd w:val="clear" w:color="auto" w:fill="FFFFFF"/>
        </w:rPr>
      </w:pP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 xml:space="preserve">To  Apply please send your C.V to: </w:t>
      </w:r>
      <w:hyperlink r:id="rId8" w:history="1">
        <w:r w:rsidRPr="000A0E04">
          <w:rPr>
            <w:rStyle w:val="Hyperlink"/>
            <w:rFonts w:ascii="Tahoma" w:hAnsi="Tahoma" w:cs="Tahoma"/>
            <w:b/>
            <w:bCs/>
            <w:color w:val="auto"/>
            <w:sz w:val="24"/>
            <w:szCs w:val="24"/>
            <w:shd w:val="clear" w:color="auto" w:fill="FFFFFF"/>
          </w:rPr>
          <w:t>jobs@dbmotion.com</w:t>
        </w:r>
      </w:hyperlink>
    </w:p>
    <w:p w14:paraId="2632EDF6" w14:textId="77777777" w:rsidR="00CB6F11" w:rsidRPr="000A0E04" w:rsidRDefault="00CB6F11" w:rsidP="00CB6F11">
      <w:pPr>
        <w:pStyle w:val="ListBullet"/>
        <w:numPr>
          <w:ilvl w:val="0"/>
          <w:numId w:val="0"/>
        </w:numPr>
        <w:ind w:left="270"/>
        <w:jc w:val="center"/>
        <w:rPr>
          <w:rFonts w:ascii="Tahoma" w:hAnsi="Tahoma" w:cs="Tahoma"/>
          <w:sz w:val="24"/>
          <w:szCs w:val="24"/>
          <w:shd w:val="clear" w:color="auto" w:fill="FFFFFF"/>
        </w:rPr>
      </w:pPr>
      <w:r w:rsidRPr="000A0E04">
        <w:rPr>
          <w:rFonts w:ascii="Tahoma" w:hAnsi="Tahoma" w:cs="Tahoma"/>
          <w:sz w:val="24"/>
          <w:szCs w:val="24"/>
          <w:shd w:val="clear" w:color="auto" w:fill="FFFFFF"/>
        </w:rPr>
        <w:t xml:space="preserve">*Be sure the file is in 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>PDF</w:t>
      </w:r>
      <w:r w:rsidRPr="000A0E04">
        <w:rPr>
          <w:rFonts w:ascii="Tahoma" w:hAnsi="Tahoma" w:cs="Tahoma"/>
          <w:sz w:val="24"/>
          <w:szCs w:val="24"/>
          <w:shd w:val="clear" w:color="auto" w:fill="FFFFFF"/>
        </w:rPr>
        <w:t xml:space="preserve"> format or with file extension doc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>x</w:t>
      </w:r>
      <w:r w:rsidRPr="000A0E04">
        <w:rPr>
          <w:rFonts w:ascii="Tahoma" w:hAnsi="Tahoma" w:cs="Tahoma"/>
          <w:sz w:val="24"/>
          <w:szCs w:val="24"/>
          <w:shd w:val="clear" w:color="auto" w:fill="FFFFFF"/>
        </w:rPr>
        <w:t>.</w:t>
      </w:r>
    </w:p>
    <w:sectPr w:rsidR="00CB6F11" w:rsidRPr="000A0E04" w:rsidSect="001F5C87">
      <w:footerReference w:type="default" r:id="rId9"/>
      <w:headerReference w:type="first" r:id="rId10"/>
      <w:footerReference w:type="first" r:id="rId11"/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E24D3B" w14:textId="77777777" w:rsidR="009F19EB" w:rsidRDefault="009F19EB" w:rsidP="008D267C">
      <w:pPr>
        <w:spacing w:after="0"/>
      </w:pPr>
      <w:r>
        <w:separator/>
      </w:r>
    </w:p>
  </w:endnote>
  <w:endnote w:type="continuationSeparator" w:id="0">
    <w:p w14:paraId="554ACDAE" w14:textId="77777777" w:rsidR="009F19EB" w:rsidRDefault="009F19EB" w:rsidP="008D26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E261D" w14:textId="77777777" w:rsidR="00362A6D" w:rsidRDefault="00362A6D" w:rsidP="008E10E6">
    <w:pPr>
      <w:pStyle w:val="Footer"/>
    </w:pPr>
    <w:r w:rsidRPr="00B71041">
      <w:rPr>
        <w:b/>
        <w:bCs/>
      </w:rPr>
      <w:t>CONFIDENTIAL AND PROPRIETARY I</w:t>
    </w:r>
    <w:r>
      <w:rPr>
        <w:b/>
        <w:bCs/>
      </w:rPr>
      <w:t>nformation of</w:t>
    </w:r>
    <w:r w:rsidRPr="00B71041">
      <w:rPr>
        <w:b/>
        <w:bCs/>
      </w:rPr>
      <w:t xml:space="preserve"> dbM</w:t>
    </w:r>
    <w:r>
      <w:rPr>
        <w:b/>
        <w:bCs/>
      </w:rPr>
      <w:t>otion</w:t>
    </w:r>
    <w:r w:rsidRPr="00B71041">
      <w:rPr>
        <w:b/>
        <w:bCs/>
      </w:rPr>
      <w:t xml:space="preserve"> </w:t>
    </w:r>
    <w:r>
      <w:rPr>
        <w:b/>
        <w:bCs/>
      </w:rPr>
      <w:t>Ltd.</w:t>
    </w:r>
    <w:r>
      <w:rPr>
        <w:b/>
        <w:bCs/>
      </w:rPr>
      <w:tab/>
    </w:r>
    <w:r w:rsidRPr="00951DA5">
      <w:t xml:space="preserve">Page </w:t>
    </w:r>
    <w:sdt>
      <w:sdtPr>
        <w:id w:val="93486073"/>
        <w:docPartObj>
          <w:docPartGallery w:val="Page Numbers (Bottom of Page)"/>
          <w:docPartUnique/>
        </w:docPartObj>
      </w:sdtPr>
      <w:sdtEndPr/>
      <w:sdtContent>
        <w:r w:rsidR="007E7C8F">
          <w:fldChar w:fldCharType="begin"/>
        </w:r>
        <w:r w:rsidR="007E7C8F">
          <w:instrText xml:space="preserve"> PAGE   \* MERGEFORMAT </w:instrText>
        </w:r>
        <w:r w:rsidR="007E7C8F">
          <w:fldChar w:fldCharType="separate"/>
        </w:r>
        <w:r w:rsidR="00793DAA">
          <w:rPr>
            <w:noProof/>
          </w:rPr>
          <w:t>2</w:t>
        </w:r>
        <w:r w:rsidR="007E7C8F">
          <w:rPr>
            <w:noProof/>
          </w:rPr>
          <w:fldChar w:fldCharType="end"/>
        </w:r>
        <w:r>
          <w:t xml:space="preserve"> of </w:t>
        </w:r>
        <w:r w:rsidR="009F19EB">
          <w:fldChar w:fldCharType="begin"/>
        </w:r>
        <w:r w:rsidR="009F19EB">
          <w:instrText xml:space="preserve"> NUMPAGES   \* MERGEFORMAT </w:instrText>
        </w:r>
        <w:r w:rsidR="009F19EB">
          <w:fldChar w:fldCharType="separate"/>
        </w:r>
        <w:r w:rsidR="00793DAA">
          <w:rPr>
            <w:noProof/>
          </w:rPr>
          <w:t>2</w:t>
        </w:r>
        <w:r w:rsidR="009F19EB">
          <w:rPr>
            <w:noProof/>
          </w:rPr>
          <w:fldChar w:fldCharType="end"/>
        </w:r>
      </w:sdtContent>
    </w:sdt>
  </w:p>
  <w:p w14:paraId="5478E1CD" w14:textId="77777777" w:rsidR="00362A6D" w:rsidRDefault="00362A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ECFE85" w14:textId="77777777" w:rsidR="00362A6D" w:rsidRPr="00B94FB0" w:rsidRDefault="00362A6D" w:rsidP="00527B9C">
    <w:pPr>
      <w:pStyle w:val="Heading8"/>
      <w:spacing w:after="0" w:line="240" w:lineRule="atLeast"/>
    </w:pPr>
    <w:r>
      <w:t>© 201</w:t>
    </w:r>
    <w:r w:rsidR="00527B9C">
      <w:t>6</w:t>
    </w:r>
    <w:r>
      <w:t xml:space="preserve"> dbMotion Ltd.  All Rights Reserved Worldwide. </w:t>
    </w:r>
    <w:r w:rsidRPr="00B94FB0">
      <w:t xml:space="preserve">CONFIDENTIAL AND PROPRIETARY Information of dbMotion </w:t>
    </w:r>
    <w:r>
      <w:t>Ltd</w:t>
    </w:r>
    <w:r w:rsidRPr="00B94FB0">
      <w:t>.</w:t>
    </w:r>
  </w:p>
  <w:p w14:paraId="2BED2C0E" w14:textId="77777777" w:rsidR="00362A6D" w:rsidRDefault="00362A6D" w:rsidP="00B94FB0">
    <w:pPr>
      <w:pStyle w:val="Heading8"/>
      <w:spacing w:after="0" w:line="240" w:lineRule="atLeast"/>
    </w:pPr>
    <w:r>
      <w:t>The contents of this material may not be reproduced, published, or disclosed to others without express authorization.</w:t>
    </w:r>
  </w:p>
  <w:p w14:paraId="44BFD2C1" w14:textId="77777777" w:rsidR="00362A6D" w:rsidRDefault="00362A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4E6371" w14:textId="77777777" w:rsidR="009F19EB" w:rsidRDefault="009F19EB" w:rsidP="008D267C">
      <w:pPr>
        <w:spacing w:after="0"/>
      </w:pPr>
      <w:r>
        <w:separator/>
      </w:r>
    </w:p>
  </w:footnote>
  <w:footnote w:type="continuationSeparator" w:id="0">
    <w:p w14:paraId="763D6597" w14:textId="77777777" w:rsidR="009F19EB" w:rsidRDefault="009F19EB" w:rsidP="008D26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3F4DB" w14:textId="77777777" w:rsidR="00362A6D" w:rsidRDefault="001A67F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1D741FD" wp14:editId="4A0B6672">
          <wp:simplePos x="0" y="0"/>
          <wp:positionH relativeFrom="margin">
            <wp:posOffset>5353050</wp:posOffset>
          </wp:positionH>
          <wp:positionV relativeFrom="paragraph">
            <wp:posOffset>-155575</wp:posOffset>
          </wp:positionV>
          <wp:extent cx="1521460" cy="1012190"/>
          <wp:effectExtent l="0" t="0" r="254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llscript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1460" cy="1012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D267C">
      <w:rPr>
        <w:noProof/>
      </w:rPr>
      <w:drawing>
        <wp:anchor distT="0" distB="0" distL="114300" distR="114300" simplePos="0" relativeHeight="251662336" behindDoc="0" locked="0" layoutInCell="1" allowOverlap="1" wp14:anchorId="3265ED98" wp14:editId="0B58B351">
          <wp:simplePos x="0" y="0"/>
          <wp:positionH relativeFrom="column">
            <wp:posOffset>-331470</wp:posOffset>
          </wp:positionH>
          <wp:positionV relativeFrom="paragraph">
            <wp:posOffset>-138430</wp:posOffset>
          </wp:positionV>
          <wp:extent cx="1390650" cy="600075"/>
          <wp:effectExtent l="19050" t="0" r="0" b="0"/>
          <wp:wrapNone/>
          <wp:docPr id="3" name="Picture 0" descr="img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go.gif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9065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27B9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E3EEC2" wp14:editId="174B7B7F">
              <wp:simplePos x="0" y="0"/>
              <wp:positionH relativeFrom="column">
                <wp:posOffset>-1017270</wp:posOffset>
              </wp:positionH>
              <wp:positionV relativeFrom="paragraph">
                <wp:posOffset>-496570</wp:posOffset>
              </wp:positionV>
              <wp:extent cx="560070" cy="10725150"/>
              <wp:effectExtent l="1905" t="0" r="0" b="127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0070" cy="10725150"/>
                      </a:xfrm>
                      <a:prstGeom prst="rect">
                        <a:avLst/>
                      </a:prstGeom>
                      <a:gradFill rotWithShape="0">
                        <a:gsLst>
                          <a:gs pos="0">
                            <a:srgbClr val="0090C8"/>
                          </a:gs>
                          <a:gs pos="100000">
                            <a:srgbClr val="0090C8">
                              <a:gamma/>
                              <a:tint val="60784"/>
                              <a:invGamma/>
                            </a:srgbClr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306E3B" id="Rectangle 1" o:spid="_x0000_s1026" style="position:absolute;margin-left:-80.1pt;margin-top:-39.1pt;width:44.1pt;height:84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" fillcolor="#0090c8" stroked="f">
              <v:fill color2="#64bcde" angle="90" focus="100%" type="gradien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E36855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8723C8"/>
    <w:multiLevelType w:val="hybridMultilevel"/>
    <w:tmpl w:val="F53CBE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069D7"/>
    <w:multiLevelType w:val="hybridMultilevel"/>
    <w:tmpl w:val="37CCE6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B149AA"/>
    <w:multiLevelType w:val="hybridMultilevel"/>
    <w:tmpl w:val="0802834A"/>
    <w:lvl w:ilvl="0" w:tplc="23CEDC1A">
      <w:start w:val="1"/>
      <w:numFmt w:val="bullet"/>
      <w:pStyle w:val="Sub-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1F0BC6"/>
    <w:multiLevelType w:val="hybridMultilevel"/>
    <w:tmpl w:val="C89C895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74CDF"/>
    <w:multiLevelType w:val="hybridMultilevel"/>
    <w:tmpl w:val="2B2CC3D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783431A"/>
    <w:multiLevelType w:val="multilevel"/>
    <w:tmpl w:val="E140F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8A45DC"/>
    <w:multiLevelType w:val="multilevel"/>
    <w:tmpl w:val="7A44F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410DA6"/>
    <w:multiLevelType w:val="hybridMultilevel"/>
    <w:tmpl w:val="64A8E5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6C0B0E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65F1B"/>
    <w:multiLevelType w:val="multilevel"/>
    <w:tmpl w:val="BCC68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7D6776"/>
    <w:multiLevelType w:val="hybridMultilevel"/>
    <w:tmpl w:val="C9CAB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3338FE"/>
    <w:multiLevelType w:val="hybridMultilevel"/>
    <w:tmpl w:val="06C631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955E99"/>
    <w:multiLevelType w:val="hybridMultilevel"/>
    <w:tmpl w:val="8A28A774"/>
    <w:lvl w:ilvl="0" w:tplc="04090001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plc="0409000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36576D92"/>
    <w:multiLevelType w:val="hybridMultilevel"/>
    <w:tmpl w:val="966641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2633E"/>
    <w:multiLevelType w:val="hybridMultilevel"/>
    <w:tmpl w:val="E9AE5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DE126EB"/>
    <w:multiLevelType w:val="multilevel"/>
    <w:tmpl w:val="78722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725916"/>
    <w:multiLevelType w:val="hybridMultilevel"/>
    <w:tmpl w:val="B24ED7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4614E"/>
    <w:multiLevelType w:val="hybridMultilevel"/>
    <w:tmpl w:val="709435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F6469D"/>
    <w:multiLevelType w:val="hybridMultilevel"/>
    <w:tmpl w:val="7EA2AA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927E3"/>
    <w:multiLevelType w:val="hybridMultilevel"/>
    <w:tmpl w:val="E54AD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717DEF"/>
    <w:multiLevelType w:val="hybridMultilevel"/>
    <w:tmpl w:val="FC920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90531"/>
    <w:multiLevelType w:val="hybridMultilevel"/>
    <w:tmpl w:val="999A40BA"/>
    <w:lvl w:ilvl="0" w:tplc="3024334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cs="Symbol" w:hint="default"/>
        <w:color w:val="000080"/>
      </w:rPr>
    </w:lvl>
    <w:lvl w:ilvl="1" w:tplc="04090019">
      <w:start w:val="1"/>
      <w:numFmt w:val="bullet"/>
      <w:lvlText w:val="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color w:val="333399"/>
        <w:sz w:val="20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B11A2"/>
    <w:multiLevelType w:val="multilevel"/>
    <w:tmpl w:val="2D14A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227FEE"/>
    <w:multiLevelType w:val="hybridMultilevel"/>
    <w:tmpl w:val="5538BF1A"/>
    <w:lvl w:ilvl="0" w:tplc="0409000F">
      <w:start w:val="1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6AE81CF2"/>
    <w:multiLevelType w:val="hybridMultilevel"/>
    <w:tmpl w:val="375C1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D52BD1"/>
    <w:multiLevelType w:val="multilevel"/>
    <w:tmpl w:val="6AAC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0A301B"/>
    <w:multiLevelType w:val="hybridMultilevel"/>
    <w:tmpl w:val="635E7C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40E0EE3"/>
    <w:multiLevelType w:val="hybridMultilevel"/>
    <w:tmpl w:val="D88859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21"/>
  </w:num>
  <w:num w:numId="5">
    <w:abstractNumId w:val="17"/>
  </w:num>
  <w:num w:numId="6">
    <w:abstractNumId w:val="2"/>
  </w:num>
  <w:num w:numId="7">
    <w:abstractNumId w:val="26"/>
  </w:num>
  <w:num w:numId="8">
    <w:abstractNumId w:val="27"/>
  </w:num>
  <w:num w:numId="9">
    <w:abstractNumId w:val="8"/>
  </w:num>
  <w:num w:numId="10">
    <w:abstractNumId w:val="1"/>
  </w:num>
  <w:num w:numId="1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0"/>
  </w:num>
  <w:num w:numId="17">
    <w:abstractNumId w:val="9"/>
  </w:num>
  <w:num w:numId="18">
    <w:abstractNumId w:val="25"/>
  </w:num>
  <w:num w:numId="19">
    <w:abstractNumId w:val="15"/>
  </w:num>
  <w:num w:numId="20">
    <w:abstractNumId w:val="22"/>
  </w:num>
  <w:num w:numId="21">
    <w:abstractNumId w:val="7"/>
  </w:num>
  <w:num w:numId="22">
    <w:abstractNumId w:val="9"/>
  </w:num>
  <w:num w:numId="23">
    <w:abstractNumId w:val="15"/>
  </w:num>
  <w:num w:numId="24">
    <w:abstractNumId w:val="7"/>
  </w:num>
  <w:num w:numId="25">
    <w:abstractNumId w:val="19"/>
  </w:num>
  <w:num w:numId="26">
    <w:abstractNumId w:val="5"/>
  </w:num>
  <w:num w:numId="27">
    <w:abstractNumId w:val="23"/>
  </w:num>
  <w:num w:numId="28">
    <w:abstractNumId w:val="4"/>
  </w:num>
  <w:num w:numId="29">
    <w:abstractNumId w:val="16"/>
  </w:num>
  <w:num w:numId="30">
    <w:abstractNumId w:val="13"/>
  </w:num>
  <w:num w:numId="31">
    <w:abstractNumId w:val="11"/>
  </w:num>
  <w:num w:numId="32">
    <w:abstractNumId w:val="18"/>
  </w:num>
  <w:num w:numId="3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0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1NzI2sjQ3MzQwMzRR0lEKTi0uzszPAykwrQUAxJZLLSwAAAA="/>
  </w:docVars>
  <w:rsids>
    <w:rsidRoot w:val="006D2839"/>
    <w:rsid w:val="00025AF5"/>
    <w:rsid w:val="00027565"/>
    <w:rsid w:val="00051F32"/>
    <w:rsid w:val="000A0E04"/>
    <w:rsid w:val="000C3AF8"/>
    <w:rsid w:val="000D6D6A"/>
    <w:rsid w:val="000F194A"/>
    <w:rsid w:val="001360A1"/>
    <w:rsid w:val="00140226"/>
    <w:rsid w:val="00155EA3"/>
    <w:rsid w:val="00173263"/>
    <w:rsid w:val="001769AA"/>
    <w:rsid w:val="00187E64"/>
    <w:rsid w:val="00190E09"/>
    <w:rsid w:val="001959E8"/>
    <w:rsid w:val="001A67F9"/>
    <w:rsid w:val="001E54E3"/>
    <w:rsid w:val="001E721B"/>
    <w:rsid w:val="001F5C87"/>
    <w:rsid w:val="00221959"/>
    <w:rsid w:val="002231C8"/>
    <w:rsid w:val="0023186E"/>
    <w:rsid w:val="00233EE9"/>
    <w:rsid w:val="00235765"/>
    <w:rsid w:val="00273722"/>
    <w:rsid w:val="00276DFD"/>
    <w:rsid w:val="00297520"/>
    <w:rsid w:val="002A63A5"/>
    <w:rsid w:val="002B6546"/>
    <w:rsid w:val="002C1905"/>
    <w:rsid w:val="002D5F97"/>
    <w:rsid w:val="00300084"/>
    <w:rsid w:val="00311C1D"/>
    <w:rsid w:val="00327495"/>
    <w:rsid w:val="00362A6D"/>
    <w:rsid w:val="00377D5A"/>
    <w:rsid w:val="0038406C"/>
    <w:rsid w:val="003B4ED8"/>
    <w:rsid w:val="003D05EB"/>
    <w:rsid w:val="003D3A86"/>
    <w:rsid w:val="003E6661"/>
    <w:rsid w:val="003F0BB8"/>
    <w:rsid w:val="004131B1"/>
    <w:rsid w:val="0042043F"/>
    <w:rsid w:val="0044085B"/>
    <w:rsid w:val="00456B87"/>
    <w:rsid w:val="004613DE"/>
    <w:rsid w:val="00474B92"/>
    <w:rsid w:val="004A759A"/>
    <w:rsid w:val="004B3D27"/>
    <w:rsid w:val="004B7A01"/>
    <w:rsid w:val="004E14BD"/>
    <w:rsid w:val="00506C5E"/>
    <w:rsid w:val="00511A62"/>
    <w:rsid w:val="0052491E"/>
    <w:rsid w:val="00527B9C"/>
    <w:rsid w:val="00533892"/>
    <w:rsid w:val="00560054"/>
    <w:rsid w:val="00573816"/>
    <w:rsid w:val="005757BE"/>
    <w:rsid w:val="00583B57"/>
    <w:rsid w:val="005C69D6"/>
    <w:rsid w:val="005E42D2"/>
    <w:rsid w:val="006033FB"/>
    <w:rsid w:val="00623675"/>
    <w:rsid w:val="00631228"/>
    <w:rsid w:val="0064368C"/>
    <w:rsid w:val="00657951"/>
    <w:rsid w:val="006774B9"/>
    <w:rsid w:val="006A57CE"/>
    <w:rsid w:val="006A79D3"/>
    <w:rsid w:val="006B514E"/>
    <w:rsid w:val="006D014B"/>
    <w:rsid w:val="006D2839"/>
    <w:rsid w:val="006F0681"/>
    <w:rsid w:val="006F2D04"/>
    <w:rsid w:val="00731219"/>
    <w:rsid w:val="00736743"/>
    <w:rsid w:val="00742A0C"/>
    <w:rsid w:val="00747B7C"/>
    <w:rsid w:val="0075334F"/>
    <w:rsid w:val="00757ACC"/>
    <w:rsid w:val="007610E0"/>
    <w:rsid w:val="007754CB"/>
    <w:rsid w:val="00784A14"/>
    <w:rsid w:val="00793DAA"/>
    <w:rsid w:val="007D45E2"/>
    <w:rsid w:val="007E1005"/>
    <w:rsid w:val="007E7C8F"/>
    <w:rsid w:val="007F4CB4"/>
    <w:rsid w:val="00801DCE"/>
    <w:rsid w:val="008207A8"/>
    <w:rsid w:val="00827335"/>
    <w:rsid w:val="008424FE"/>
    <w:rsid w:val="00890550"/>
    <w:rsid w:val="008A1766"/>
    <w:rsid w:val="008B14D5"/>
    <w:rsid w:val="008D267C"/>
    <w:rsid w:val="008D3B52"/>
    <w:rsid w:val="008E10E6"/>
    <w:rsid w:val="008E6327"/>
    <w:rsid w:val="008E660A"/>
    <w:rsid w:val="008F1EF9"/>
    <w:rsid w:val="009020B1"/>
    <w:rsid w:val="009028D5"/>
    <w:rsid w:val="00932B68"/>
    <w:rsid w:val="00934C44"/>
    <w:rsid w:val="00951DA5"/>
    <w:rsid w:val="00955140"/>
    <w:rsid w:val="00961BD5"/>
    <w:rsid w:val="00981DF3"/>
    <w:rsid w:val="009833D7"/>
    <w:rsid w:val="009D086E"/>
    <w:rsid w:val="009F19EB"/>
    <w:rsid w:val="009F2987"/>
    <w:rsid w:val="009F7712"/>
    <w:rsid w:val="00A04768"/>
    <w:rsid w:val="00A13541"/>
    <w:rsid w:val="00A36078"/>
    <w:rsid w:val="00A42AAD"/>
    <w:rsid w:val="00A53C39"/>
    <w:rsid w:val="00A6171E"/>
    <w:rsid w:val="00A75C44"/>
    <w:rsid w:val="00A82A47"/>
    <w:rsid w:val="00A87C1D"/>
    <w:rsid w:val="00B10AF3"/>
    <w:rsid w:val="00B11177"/>
    <w:rsid w:val="00B163B5"/>
    <w:rsid w:val="00B30C03"/>
    <w:rsid w:val="00B65741"/>
    <w:rsid w:val="00B71041"/>
    <w:rsid w:val="00B81F39"/>
    <w:rsid w:val="00B82CCD"/>
    <w:rsid w:val="00B94FB0"/>
    <w:rsid w:val="00B97FBD"/>
    <w:rsid w:val="00BD16DD"/>
    <w:rsid w:val="00BD2368"/>
    <w:rsid w:val="00BF1C8C"/>
    <w:rsid w:val="00C22FBB"/>
    <w:rsid w:val="00C23C62"/>
    <w:rsid w:val="00C3668E"/>
    <w:rsid w:val="00C41C8B"/>
    <w:rsid w:val="00C53FFF"/>
    <w:rsid w:val="00C61889"/>
    <w:rsid w:val="00C672D7"/>
    <w:rsid w:val="00CB6F11"/>
    <w:rsid w:val="00CE11C1"/>
    <w:rsid w:val="00D1400F"/>
    <w:rsid w:val="00D50DBB"/>
    <w:rsid w:val="00D614E8"/>
    <w:rsid w:val="00D70A96"/>
    <w:rsid w:val="00D70AFA"/>
    <w:rsid w:val="00DB6B35"/>
    <w:rsid w:val="00DC1C9E"/>
    <w:rsid w:val="00DE0790"/>
    <w:rsid w:val="00DE2D77"/>
    <w:rsid w:val="00DF6638"/>
    <w:rsid w:val="00E0262C"/>
    <w:rsid w:val="00E23974"/>
    <w:rsid w:val="00E25425"/>
    <w:rsid w:val="00E64368"/>
    <w:rsid w:val="00E80F02"/>
    <w:rsid w:val="00EB1297"/>
    <w:rsid w:val="00EF28BB"/>
    <w:rsid w:val="00EF7D5F"/>
    <w:rsid w:val="00F31AB1"/>
    <w:rsid w:val="00F354FC"/>
    <w:rsid w:val="00F61EFD"/>
    <w:rsid w:val="00F65B57"/>
    <w:rsid w:val="00F8075A"/>
    <w:rsid w:val="00F93612"/>
    <w:rsid w:val="00FA56C8"/>
    <w:rsid w:val="00FC0C02"/>
    <w:rsid w:val="00FD3FC9"/>
    <w:rsid w:val="00FF1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7486BB"/>
  <w15:docId w15:val="{D94317BC-F2B0-499F-8B0E-523DA8292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546"/>
    <w:pPr>
      <w:spacing w:after="18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B6546"/>
    <w:pPr>
      <w:keepNext/>
      <w:keepLines/>
      <w:spacing w:before="240" w:after="60"/>
      <w:outlineLvl w:val="0"/>
    </w:pPr>
    <w:rPr>
      <w:rFonts w:eastAsiaTheme="majorEastAsia" w:cstheme="minorHAns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2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8">
    <w:name w:val="heading 8"/>
    <w:aliases w:val="Copyright Text"/>
    <w:basedOn w:val="Normal"/>
    <w:next w:val="Normal"/>
    <w:link w:val="Heading8Char"/>
    <w:qFormat/>
    <w:rsid w:val="00B71041"/>
    <w:pPr>
      <w:suppressAutoHyphens/>
      <w:spacing w:after="120"/>
      <w:jc w:val="both"/>
      <w:outlineLvl w:val="7"/>
    </w:pPr>
    <w:rPr>
      <w:rFonts w:ascii="Verdana" w:eastAsia="Times New Roman" w:hAnsi="Verdana" w:cs="Times New Roman"/>
      <w:iCs/>
      <w:sz w:val="16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">
    <w:name w:val="Question"/>
    <w:basedOn w:val="Normal"/>
    <w:link w:val="QuestionChar"/>
    <w:qFormat/>
    <w:rsid w:val="00747B7C"/>
    <w:pPr>
      <w:keepNext/>
      <w:spacing w:after="60"/>
    </w:pPr>
    <w:rPr>
      <w:b/>
      <w:sz w:val="24"/>
    </w:rPr>
  </w:style>
  <w:style w:type="paragraph" w:customStyle="1" w:styleId="Answer">
    <w:name w:val="Answer"/>
    <w:basedOn w:val="Normal"/>
    <w:link w:val="AnswerChar"/>
    <w:qFormat/>
    <w:rsid w:val="006D2839"/>
  </w:style>
  <w:style w:type="character" w:customStyle="1" w:styleId="QuestionChar">
    <w:name w:val="Question Char"/>
    <w:basedOn w:val="DefaultParagraphFont"/>
    <w:link w:val="Question"/>
    <w:rsid w:val="00747B7C"/>
    <w:rPr>
      <w:b/>
      <w:sz w:val="24"/>
    </w:rPr>
  </w:style>
  <w:style w:type="character" w:styleId="Hyperlink">
    <w:name w:val="Hyperlink"/>
    <w:basedOn w:val="DefaultParagraphFont"/>
    <w:uiPriority w:val="99"/>
    <w:unhideWhenUsed/>
    <w:rsid w:val="006D2839"/>
    <w:rPr>
      <w:color w:val="0000FF" w:themeColor="hyperlink"/>
      <w:u w:val="single"/>
    </w:rPr>
  </w:style>
  <w:style w:type="character" w:customStyle="1" w:styleId="AnswerChar">
    <w:name w:val="Answer Char"/>
    <w:basedOn w:val="DefaultParagraphFont"/>
    <w:link w:val="Answer"/>
    <w:rsid w:val="006D2839"/>
  </w:style>
  <w:style w:type="paragraph" w:styleId="NormalWeb">
    <w:name w:val="Normal (Web)"/>
    <w:basedOn w:val="Normal"/>
    <w:uiPriority w:val="99"/>
    <w:semiHidden/>
    <w:unhideWhenUsed/>
    <w:rsid w:val="00B30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D267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D267C"/>
  </w:style>
  <w:style w:type="paragraph" w:styleId="Footer">
    <w:name w:val="footer"/>
    <w:basedOn w:val="Normal"/>
    <w:link w:val="FooterChar"/>
    <w:uiPriority w:val="99"/>
    <w:unhideWhenUsed/>
    <w:rsid w:val="008D267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D267C"/>
  </w:style>
  <w:style w:type="paragraph" w:styleId="BalloonText">
    <w:name w:val="Balloon Text"/>
    <w:basedOn w:val="Normal"/>
    <w:link w:val="BalloonTextChar"/>
    <w:uiPriority w:val="99"/>
    <w:semiHidden/>
    <w:unhideWhenUsed/>
    <w:rsid w:val="008D26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67C"/>
    <w:rPr>
      <w:rFonts w:ascii="Tahoma" w:hAnsi="Tahoma" w:cs="Tahoma"/>
      <w:sz w:val="16"/>
      <w:szCs w:val="16"/>
    </w:rPr>
  </w:style>
  <w:style w:type="character" w:customStyle="1" w:styleId="Heading8Char">
    <w:name w:val="Heading 8 Char"/>
    <w:aliases w:val="Copyright Text Char"/>
    <w:basedOn w:val="DefaultParagraphFont"/>
    <w:link w:val="Heading8"/>
    <w:rsid w:val="00B71041"/>
    <w:rPr>
      <w:rFonts w:ascii="Verdana" w:eastAsia="Times New Roman" w:hAnsi="Verdana" w:cs="Times New Roman"/>
      <w:iCs/>
      <w:sz w:val="16"/>
      <w:szCs w:val="24"/>
      <w:lang w:bidi="ar-SA"/>
    </w:rPr>
  </w:style>
  <w:style w:type="character" w:styleId="PlaceholderText">
    <w:name w:val="Placeholder Text"/>
    <w:basedOn w:val="DefaultParagraphFont"/>
    <w:uiPriority w:val="99"/>
    <w:semiHidden/>
    <w:rsid w:val="00951DA5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51DA5"/>
    <w:pPr>
      <w:spacing w:after="0"/>
      <w:jc w:val="center"/>
    </w:pPr>
    <w:rPr>
      <w:b/>
      <w:bCs/>
      <w:color w:val="4F81BD" w:themeColor="accent1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51DA5"/>
    <w:rPr>
      <w:b/>
      <w:bCs/>
      <w:color w:val="4F81BD" w:themeColor="accent1"/>
      <w:sz w:val="32"/>
      <w:szCs w:val="32"/>
    </w:rPr>
  </w:style>
  <w:style w:type="paragraph" w:styleId="Subtitle">
    <w:name w:val="Subtitle"/>
    <w:basedOn w:val="Title"/>
    <w:next w:val="Normal"/>
    <w:link w:val="SubtitleChar"/>
    <w:uiPriority w:val="11"/>
    <w:qFormat/>
    <w:rsid w:val="00951DA5"/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1DA5"/>
    <w:rPr>
      <w:b/>
      <w:bCs/>
      <w:color w:val="4F81BD" w:themeColor="accen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B6546"/>
    <w:rPr>
      <w:rFonts w:eastAsiaTheme="majorEastAsia" w:cstheme="minorHAnsi"/>
      <w:b/>
      <w:bCs/>
      <w:color w:val="365F91" w:themeColor="accent1" w:themeShade="BF"/>
      <w:sz w:val="28"/>
      <w:szCs w:val="28"/>
    </w:rPr>
  </w:style>
  <w:style w:type="paragraph" w:styleId="ListBullet">
    <w:name w:val="List Bullet"/>
    <w:basedOn w:val="Normal"/>
    <w:link w:val="ListBulletChar"/>
    <w:uiPriority w:val="99"/>
    <w:unhideWhenUsed/>
    <w:rsid w:val="00757ACC"/>
    <w:pPr>
      <w:numPr>
        <w:numId w:val="2"/>
      </w:numPr>
      <w:contextualSpacing/>
    </w:pPr>
  </w:style>
  <w:style w:type="paragraph" w:customStyle="1" w:styleId="BulletItem">
    <w:name w:val="BulletItem"/>
    <w:basedOn w:val="ListBullet"/>
    <w:link w:val="BulletItemChar1"/>
    <w:qFormat/>
    <w:rsid w:val="004E14BD"/>
    <w:pPr>
      <w:tabs>
        <w:tab w:val="clear" w:pos="360"/>
        <w:tab w:val="num" w:pos="720"/>
      </w:tabs>
      <w:spacing w:after="40"/>
      <w:ind w:left="720"/>
      <w:contextualSpacing w:val="0"/>
    </w:pPr>
  </w:style>
  <w:style w:type="paragraph" w:customStyle="1" w:styleId="LastBulletItem">
    <w:name w:val="LastBulletItem"/>
    <w:basedOn w:val="BulletItem"/>
    <w:link w:val="LastBulletItemChar"/>
    <w:qFormat/>
    <w:rsid w:val="002B6546"/>
    <w:pPr>
      <w:spacing w:after="180"/>
    </w:pPr>
  </w:style>
  <w:style w:type="character" w:customStyle="1" w:styleId="ListBulletChar">
    <w:name w:val="List Bullet Char"/>
    <w:basedOn w:val="DefaultParagraphFont"/>
    <w:link w:val="ListBullet"/>
    <w:uiPriority w:val="99"/>
    <w:rsid w:val="00757ACC"/>
  </w:style>
  <w:style w:type="character" w:customStyle="1" w:styleId="BulletItemChar">
    <w:name w:val="BulletItem Char"/>
    <w:basedOn w:val="ListBulletChar"/>
    <w:rsid w:val="00757ACC"/>
  </w:style>
  <w:style w:type="paragraph" w:customStyle="1" w:styleId="BulletLead-In">
    <w:name w:val="BulletLead-In"/>
    <w:basedOn w:val="Normal"/>
    <w:link w:val="BulletLead-InChar"/>
    <w:qFormat/>
    <w:rsid w:val="00276DFD"/>
    <w:pPr>
      <w:keepNext/>
      <w:spacing w:after="60"/>
    </w:pPr>
  </w:style>
  <w:style w:type="character" w:customStyle="1" w:styleId="BulletItemChar1">
    <w:name w:val="BulletItem Char1"/>
    <w:basedOn w:val="ListBulletChar"/>
    <w:link w:val="BulletItem"/>
    <w:rsid w:val="004E14BD"/>
  </w:style>
  <w:style w:type="character" w:customStyle="1" w:styleId="LastBulletItemChar">
    <w:name w:val="LastBulletItem Char"/>
    <w:basedOn w:val="BulletItemChar1"/>
    <w:link w:val="LastBulletItem"/>
    <w:rsid w:val="002B6546"/>
  </w:style>
  <w:style w:type="paragraph" w:customStyle="1" w:styleId="Sub-Bullet">
    <w:name w:val="Sub-Bullet"/>
    <w:basedOn w:val="BulletItem"/>
    <w:link w:val="Sub-BulletChar"/>
    <w:qFormat/>
    <w:rsid w:val="00DE0790"/>
    <w:pPr>
      <w:numPr>
        <w:numId w:val="3"/>
      </w:numPr>
    </w:pPr>
  </w:style>
  <w:style w:type="character" w:customStyle="1" w:styleId="BulletLead-InChar">
    <w:name w:val="BulletLead-In Char"/>
    <w:basedOn w:val="DefaultParagraphFont"/>
    <w:link w:val="BulletLead-In"/>
    <w:rsid w:val="00276DFD"/>
  </w:style>
  <w:style w:type="paragraph" w:customStyle="1" w:styleId="LastSubBullet">
    <w:name w:val="LastSubBullet"/>
    <w:basedOn w:val="Sub-Bullet"/>
    <w:link w:val="LastSubBulletChar"/>
    <w:qFormat/>
    <w:rsid w:val="00DE0790"/>
    <w:pPr>
      <w:spacing w:after="180"/>
    </w:pPr>
  </w:style>
  <w:style w:type="character" w:customStyle="1" w:styleId="Sub-BulletChar">
    <w:name w:val="Sub-Bullet Char"/>
    <w:basedOn w:val="BulletItemChar1"/>
    <w:link w:val="Sub-Bullet"/>
    <w:rsid w:val="00DE0790"/>
  </w:style>
  <w:style w:type="character" w:customStyle="1" w:styleId="LastSubBulletChar">
    <w:name w:val="LastSubBullet Char"/>
    <w:basedOn w:val="Sub-BulletChar"/>
    <w:link w:val="LastSubBullet"/>
    <w:rsid w:val="00DE0790"/>
  </w:style>
  <w:style w:type="character" w:customStyle="1" w:styleId="Heading2Char">
    <w:name w:val="Heading 2 Char"/>
    <w:basedOn w:val="DefaultParagraphFont"/>
    <w:link w:val="Heading2"/>
    <w:uiPriority w:val="9"/>
    <w:rsid w:val="001732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Bullet1">
    <w:name w:val="Bullet 1"/>
    <w:basedOn w:val="Normal"/>
    <w:rsid w:val="003B4ED8"/>
    <w:pPr>
      <w:numPr>
        <w:numId w:val="4"/>
      </w:numPr>
      <w:spacing w:before="20" w:after="20"/>
    </w:pPr>
    <w:rPr>
      <w:rFonts w:eastAsia="Times New Roman" w:cs="Times New Roman"/>
      <w:bCs/>
      <w:sz w:val="18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4E14BD"/>
    <w:pPr>
      <w:ind w:left="720"/>
      <w:contextualSpacing/>
    </w:pPr>
  </w:style>
  <w:style w:type="character" w:styleId="Strong">
    <w:name w:val="Strong"/>
    <w:uiPriority w:val="22"/>
    <w:qFormat/>
    <w:rsid w:val="00A42AA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57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44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7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996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40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305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33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7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52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6407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511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549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67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47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61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81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657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290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102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bs@dbmotion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2A017-3E56-4EA1-A8EA-2C0533240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Weiss</dc:creator>
  <cp:lastModifiedBy>Steinberg, Keren</cp:lastModifiedBy>
  <cp:revision>6</cp:revision>
  <cp:lastPrinted>2016-05-30T13:49:00Z</cp:lastPrinted>
  <dcterms:created xsi:type="dcterms:W3CDTF">2021-12-13T08:57:00Z</dcterms:created>
  <dcterms:modified xsi:type="dcterms:W3CDTF">2021-12-13T09:21:00Z</dcterms:modified>
  <cp:category>Position Description</cp:category>
</cp:coreProperties>
</file>